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0747E" w14:textId="1D1FC01D" w:rsidR="00A7799E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(</w:t>
      </w:r>
      <w:r w:rsidR="00011D06">
        <w:rPr>
          <w:rFonts w:hint="eastAsia"/>
          <w:b/>
          <w:bCs/>
          <w:sz w:val="24"/>
          <w:szCs w:val="28"/>
        </w:rPr>
        <w:t>붙임 1</w:t>
      </w:r>
      <w:r>
        <w:rPr>
          <w:b/>
          <w:bCs/>
          <w:sz w:val="24"/>
          <w:szCs w:val="28"/>
        </w:rPr>
        <w:t>)</w:t>
      </w:r>
    </w:p>
    <w:p w14:paraId="78524EA5" w14:textId="62D86891" w:rsidR="00C77ACD" w:rsidRPr="005F686C" w:rsidRDefault="00B622EA" w:rsidP="00B622EA">
      <w:pPr>
        <w:spacing w:after="0"/>
        <w:jc w:val="center"/>
        <w:rPr>
          <w:b/>
          <w:bCs/>
          <w:sz w:val="32"/>
          <w:szCs w:val="28"/>
        </w:rPr>
      </w:pPr>
      <w:r w:rsidRPr="005F686C">
        <w:rPr>
          <w:rFonts w:hint="eastAsia"/>
          <w:b/>
          <w:bCs/>
          <w:sz w:val="32"/>
          <w:szCs w:val="28"/>
        </w:rPr>
        <w:t xml:space="preserve">한국센서학회 이종흔 논문상 </w:t>
      </w:r>
      <w:r w:rsidR="00E13343" w:rsidRPr="005F686C">
        <w:rPr>
          <w:rFonts w:hint="eastAsia"/>
          <w:b/>
          <w:bCs/>
          <w:sz w:val="32"/>
          <w:szCs w:val="28"/>
        </w:rPr>
        <w:t>지원 안내</w:t>
      </w:r>
    </w:p>
    <w:p w14:paraId="7967C392" w14:textId="1CC6B300" w:rsidR="00E13343" w:rsidRDefault="00E13343" w:rsidP="00B622EA">
      <w:pPr>
        <w:spacing w:after="0"/>
      </w:pPr>
    </w:p>
    <w:p w14:paraId="0DCDBD54" w14:textId="1557D39E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목적</w:t>
      </w:r>
    </w:p>
    <w:p w14:paraId="50D58404" w14:textId="13F1DC9D" w:rsidR="00E13343" w:rsidRDefault="00B622EA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한국센서학회 </w:t>
      </w:r>
      <w:r w:rsidR="00E13343">
        <w:rPr>
          <w:rFonts w:hint="eastAsia"/>
        </w:rPr>
        <w:t xml:space="preserve">故이종흔 명예회장님의 연구업적과 헌신을 기념하고 가스센서 분야의 후속세대 양성을 장려하기 위한 목적으로, </w:t>
      </w:r>
      <w:r w:rsidR="0032115D">
        <w:rPr>
          <w:rFonts w:hint="eastAsia"/>
        </w:rPr>
        <w:t>故</w:t>
      </w:r>
      <w:r w:rsidR="00E13343">
        <w:rPr>
          <w:rFonts w:hint="eastAsia"/>
        </w:rPr>
        <w:t xml:space="preserve">이종흔 명예회장님 기금의 후원을 통해 </w:t>
      </w:r>
      <w:r w:rsidR="003C059C">
        <w:t>‘</w:t>
      </w:r>
      <w:r w:rsidR="0032115D">
        <w:rPr>
          <w:rFonts w:hint="eastAsia"/>
        </w:rPr>
        <w:t>이종흔 논문상</w:t>
      </w:r>
      <w:r w:rsidR="003C059C">
        <w:t>’</w:t>
      </w:r>
      <w:r w:rsidR="0032115D">
        <w:rPr>
          <w:rFonts w:hint="eastAsia"/>
        </w:rPr>
        <w:t xml:space="preserve">을 </w:t>
      </w:r>
      <w:r w:rsidR="00E13343">
        <w:rPr>
          <w:rFonts w:hint="eastAsia"/>
        </w:rPr>
        <w:t>시상(상장 및 부상:</w:t>
      </w:r>
      <w:r w:rsidR="00E13343">
        <w:t xml:space="preserve"> 100</w:t>
      </w:r>
      <w:r w:rsidR="00E13343">
        <w:rPr>
          <w:rFonts w:hint="eastAsia"/>
        </w:rPr>
        <w:t>만원)한다.</w:t>
      </w:r>
      <w:r w:rsidR="00E13343">
        <w:t xml:space="preserve"> </w:t>
      </w:r>
    </w:p>
    <w:p w14:paraId="23709A79" w14:textId="31E2DE23" w:rsidR="00E13343" w:rsidRPr="003C059C" w:rsidRDefault="00E13343" w:rsidP="00B622EA">
      <w:pPr>
        <w:spacing w:after="0"/>
      </w:pPr>
    </w:p>
    <w:p w14:paraId="6770B7CF" w14:textId="2083F199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</w:p>
    <w:p w14:paraId="32E25FE1" w14:textId="656DA74E" w:rsidR="0032115D" w:rsidRDefault="0032115D" w:rsidP="00B622EA">
      <w:pPr>
        <w:pStyle w:val="a3"/>
        <w:spacing w:after="0"/>
        <w:ind w:leftChars="0" w:left="760"/>
      </w:pPr>
      <w:r>
        <w:rPr>
          <w:rFonts w:hint="eastAsia"/>
        </w:rPr>
        <w:t>이종흔 논문상 수상</w:t>
      </w:r>
      <w:r w:rsidR="003C059C">
        <w:rPr>
          <w:rFonts w:hint="eastAsia"/>
        </w:rPr>
        <w:t xml:space="preserve"> 논문은 </w:t>
      </w:r>
      <w:r>
        <w:rPr>
          <w:rFonts w:hint="eastAsia"/>
        </w:rPr>
        <w:t>한국센서학회 춘</w:t>
      </w:r>
      <w:r>
        <w:rPr>
          <w:rFonts w:asciiTheme="minorEastAsia" w:hAnsiTheme="minorEastAsia" w:hint="eastAsia"/>
        </w:rPr>
        <w:t>·</w:t>
      </w:r>
      <w:r>
        <w:rPr>
          <w:rFonts w:hint="eastAsia"/>
        </w:rPr>
        <w:t>추계 학술대회</w:t>
      </w:r>
      <w:r w:rsidR="00F75CBB">
        <w:rPr>
          <w:rFonts w:hint="eastAsia"/>
        </w:rPr>
        <w:t xml:space="preserve"> 각 회</w:t>
      </w:r>
      <w:r>
        <w:rPr>
          <w:rFonts w:hint="eastAsia"/>
        </w:rPr>
        <w:t xml:space="preserve">당 </w:t>
      </w:r>
      <w:r>
        <w:t>2</w:t>
      </w:r>
      <w:r w:rsidR="003C059C">
        <w:rPr>
          <w:rFonts w:hint="eastAsia"/>
        </w:rPr>
        <w:t>건</w:t>
      </w:r>
      <w:r>
        <w:rPr>
          <w:rFonts w:hint="eastAsia"/>
        </w:rPr>
        <w:t xml:space="preserve"> 이내로 하며,</w:t>
      </w:r>
      <w:r>
        <w:t xml:space="preserve"> </w:t>
      </w:r>
      <w:r w:rsidR="00F75CBB">
        <w:rPr>
          <w:rFonts w:hint="eastAsia"/>
        </w:rPr>
        <w:t xml:space="preserve">해당학술대회에 </w:t>
      </w:r>
      <w:r>
        <w:rPr>
          <w:rFonts w:hint="eastAsia"/>
        </w:rPr>
        <w:t>수상대상</w:t>
      </w:r>
      <w:r w:rsidR="003C059C">
        <w:rPr>
          <w:rFonts w:hint="eastAsia"/>
        </w:rPr>
        <w:t xml:space="preserve"> 논문이</w:t>
      </w:r>
      <w:r>
        <w:rPr>
          <w:rFonts w:hint="eastAsia"/>
        </w:rPr>
        <w:t xml:space="preserve"> 없는 경우 시상하지 않는다. </w:t>
      </w:r>
    </w:p>
    <w:p w14:paraId="39FC5AD9" w14:textId="77777777" w:rsidR="0032115D" w:rsidRDefault="0032115D" w:rsidP="00B622EA">
      <w:pPr>
        <w:spacing w:after="0"/>
      </w:pPr>
    </w:p>
    <w:p w14:paraId="1FB329DE" w14:textId="19F906BF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  <w:r w:rsidRPr="00B622EA">
        <w:rPr>
          <w:rFonts w:hint="eastAsia"/>
          <w:b/>
          <w:bCs/>
        </w:rPr>
        <w:t>의 자격</w:t>
      </w:r>
    </w:p>
    <w:p w14:paraId="46E7637F" w14:textId="1ECC0BDB" w:rsidR="003C059C" w:rsidRDefault="00F75CBB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본 논문상은 </w:t>
      </w:r>
      <w:r w:rsidR="00FF624E">
        <w:rPr>
          <w:rFonts w:hint="eastAsia"/>
        </w:rPr>
        <w:t xml:space="preserve">한국센서학회 정회원 또는 학생회원으로 등록된 </w:t>
      </w:r>
      <w:r w:rsidR="00647C21">
        <w:rPr>
          <w:rFonts w:hint="eastAsia"/>
        </w:rPr>
        <w:t>박</w:t>
      </w:r>
      <w:r w:rsidR="006A5026">
        <w:rPr>
          <w:rFonts w:asciiTheme="minorEastAsia" w:hAnsiTheme="minorEastAsia" w:hint="eastAsia"/>
        </w:rPr>
        <w:t xml:space="preserve">사 또는 </w:t>
      </w:r>
      <w:r w:rsidR="00647C21">
        <w:rPr>
          <w:rFonts w:hint="eastAsia"/>
        </w:rPr>
        <w:t>석사</w:t>
      </w:r>
      <w:r w:rsidR="00FF624E">
        <w:rPr>
          <w:rFonts w:hint="eastAsia"/>
        </w:rPr>
        <w:t>과정 학생</w:t>
      </w:r>
      <w:r w:rsidR="003C059C">
        <w:rPr>
          <w:rFonts w:hint="eastAsia"/>
        </w:rPr>
        <w:t xml:space="preserve">이 </w:t>
      </w:r>
      <w:r w:rsidR="0041572A">
        <w:rPr>
          <w:rFonts w:hint="eastAsia"/>
        </w:rPr>
        <w:t xml:space="preserve">최근 </w:t>
      </w:r>
      <w:r w:rsidR="0041572A">
        <w:t>2</w:t>
      </w:r>
      <w:r w:rsidR="0041572A">
        <w:rPr>
          <w:rFonts w:hint="eastAsia"/>
        </w:rPr>
        <w:t>년 내에 제</w:t>
      </w:r>
      <w:r w:rsidR="00A91CC2">
        <w:rPr>
          <w:rFonts w:hint="eastAsia"/>
        </w:rPr>
        <w:t xml:space="preserve"> </w:t>
      </w:r>
      <w:r w:rsidR="0041572A">
        <w:rPr>
          <w:rFonts w:hint="eastAsia"/>
        </w:rPr>
        <w:t xml:space="preserve">1저자로 </w:t>
      </w:r>
      <w:r w:rsidR="003C059C">
        <w:rPr>
          <w:rFonts w:hint="eastAsia"/>
        </w:rPr>
        <w:t>국내외 유수 저널에 게재</w:t>
      </w:r>
      <w:r w:rsidR="000B7786">
        <w:rPr>
          <w:rFonts w:hint="eastAsia"/>
        </w:rPr>
        <w:t xml:space="preserve"> 또는</w:t>
      </w:r>
      <w:r w:rsidR="003C059C">
        <w:rPr>
          <w:rFonts w:hint="eastAsia"/>
        </w:rPr>
        <w:t xml:space="preserve"> 게재 확정한 </w:t>
      </w:r>
      <w:r w:rsidR="003C059C">
        <w:t>‘</w:t>
      </w:r>
      <w:r w:rsidR="003C059C">
        <w:rPr>
          <w:rFonts w:hint="eastAsia"/>
        </w:rPr>
        <w:t>가스센서</w:t>
      </w:r>
      <w:r w:rsidR="003C059C">
        <w:t xml:space="preserve">’ </w:t>
      </w:r>
      <w:r w:rsidR="003C059C">
        <w:rPr>
          <w:rFonts w:hint="eastAsia"/>
        </w:rPr>
        <w:t>분야</w:t>
      </w:r>
      <w:r w:rsidR="0041572A">
        <w:rPr>
          <w:rFonts w:hint="eastAsia"/>
        </w:rPr>
        <w:t>의</w:t>
      </w:r>
      <w:r w:rsidR="003C059C">
        <w:rPr>
          <w:rFonts w:hint="eastAsia"/>
        </w:rPr>
        <w:t xml:space="preserve"> 논문을 대상으로 한다.</w:t>
      </w:r>
      <w:bookmarkStart w:id="0" w:name="_GoBack"/>
      <w:bookmarkEnd w:id="0"/>
    </w:p>
    <w:p w14:paraId="6B94B5BD" w14:textId="48FEDF48" w:rsidR="00E13343" w:rsidRPr="00D22FB8" w:rsidRDefault="00E13343" w:rsidP="00B622EA">
      <w:pPr>
        <w:pStyle w:val="a3"/>
        <w:spacing w:after="0"/>
        <w:ind w:leftChars="0" w:left="760"/>
      </w:pPr>
    </w:p>
    <w:p w14:paraId="667825C6" w14:textId="1448CEE1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제출서류</w:t>
      </w:r>
    </w:p>
    <w:p w14:paraId="483538E6" w14:textId="7F28E03D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지원자는 다음 각 호의 서류를 마감일까지 한국센서학회 </w:t>
      </w:r>
      <w:r w:rsidR="00D22FB8">
        <w:rPr>
          <w:rFonts w:hint="eastAsia"/>
        </w:rPr>
        <w:t>사무국</w:t>
      </w:r>
      <w:r>
        <w:rPr>
          <w:rFonts w:hint="eastAsia"/>
        </w:rPr>
        <w:t>에 제출하여야 한다.</w:t>
      </w:r>
    </w:p>
    <w:p w14:paraId="0E9DF66D" w14:textId="0AAE9F84" w:rsidR="00FF624E" w:rsidRDefault="00FF624E" w:rsidP="00B622EA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 xml:space="preserve">지원서 </w:t>
      </w:r>
      <w:r>
        <w:t>1</w:t>
      </w:r>
      <w:r>
        <w:rPr>
          <w:rFonts w:hint="eastAsia"/>
        </w:rPr>
        <w:t>건:</w:t>
      </w:r>
      <w:r>
        <w:t xml:space="preserve"> </w:t>
      </w:r>
      <w:r>
        <w:rPr>
          <w:rFonts w:hint="eastAsia"/>
        </w:rPr>
        <w:t>소정양식</w:t>
      </w:r>
    </w:p>
    <w:p w14:paraId="715AB0A2" w14:textId="4F00DA3B" w:rsidR="00E13343" w:rsidRDefault="00FF624E" w:rsidP="004A6D1D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>증빙자료:</w:t>
      </w:r>
      <w:r>
        <w:t xml:space="preserve"> </w:t>
      </w:r>
      <w:r w:rsidR="006A5026">
        <w:rPr>
          <w:rFonts w:hint="eastAsia"/>
        </w:rPr>
        <w:t>심사대상</w:t>
      </w:r>
      <w:r w:rsidR="003C059C">
        <w:rPr>
          <w:rFonts w:hint="eastAsia"/>
        </w:rPr>
        <w:t xml:space="preserve"> 논문 파일 또는 사본</w:t>
      </w:r>
    </w:p>
    <w:p w14:paraId="031F6593" w14:textId="77777777" w:rsidR="001536A0" w:rsidRPr="00D22FB8" w:rsidRDefault="001536A0" w:rsidP="001536A0">
      <w:pPr>
        <w:spacing w:after="0"/>
      </w:pPr>
    </w:p>
    <w:p w14:paraId="44BDC075" w14:textId="191B2A55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접수기간</w:t>
      </w:r>
    </w:p>
    <w:p w14:paraId="4233C90F" w14:textId="0DB338C8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>2</w:t>
      </w:r>
      <w:r w:rsidR="00CE6A32">
        <w:t>024</w:t>
      </w:r>
      <w:r>
        <w:rPr>
          <w:rFonts w:hint="eastAsia"/>
        </w:rPr>
        <w:t xml:space="preserve">년 </w:t>
      </w:r>
      <w:r w:rsidR="00CE6A32">
        <w:t>4</w:t>
      </w:r>
      <w:r>
        <w:rPr>
          <w:rFonts w:hint="eastAsia"/>
        </w:rPr>
        <w:t xml:space="preserve">월 </w:t>
      </w:r>
      <w:r w:rsidR="00CE6A32">
        <w:t>5</w:t>
      </w:r>
      <w:r>
        <w:rPr>
          <w:rFonts w:hint="eastAsia"/>
        </w:rPr>
        <w:t>일</w:t>
      </w:r>
      <w:r w:rsidR="004D6165">
        <w:rPr>
          <w:rFonts w:hint="eastAsia"/>
        </w:rPr>
        <w:t>(</w:t>
      </w:r>
      <w:r w:rsidR="00CE6A32">
        <w:rPr>
          <w:rFonts w:hint="eastAsia"/>
        </w:rPr>
        <w:t>금</w:t>
      </w:r>
      <w:r>
        <w:t>) 17</w:t>
      </w:r>
      <w:r>
        <w:rPr>
          <w:rFonts w:hint="eastAsia"/>
        </w:rPr>
        <w:t>시까지 한국센서학회 사무</w:t>
      </w:r>
      <w:r w:rsidR="00D22FB8">
        <w:rPr>
          <w:rFonts w:hint="eastAsia"/>
        </w:rPr>
        <w:t>국</w:t>
      </w:r>
      <w:r>
        <w:rPr>
          <w:rFonts w:hint="eastAsia"/>
        </w:rPr>
        <w:t xml:space="preserve">에 접수완료 하여야 </w:t>
      </w:r>
      <w:r w:rsidR="001536A0">
        <w:rPr>
          <w:rFonts w:hint="eastAsia"/>
        </w:rPr>
        <w:t>함</w:t>
      </w:r>
      <w:r w:rsidR="00D22FB8">
        <w:rPr>
          <w:rFonts w:hint="eastAsia"/>
        </w:rPr>
        <w:t>.</w:t>
      </w:r>
    </w:p>
    <w:p w14:paraId="01CCEC22" w14:textId="2D8B8EF2" w:rsidR="00E13343" w:rsidRPr="00CE6A32" w:rsidRDefault="00E13343" w:rsidP="00B622EA">
      <w:pPr>
        <w:spacing w:after="0"/>
      </w:pPr>
    </w:p>
    <w:p w14:paraId="5DF7B567" w14:textId="0E7ABAAA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수상일자</w:t>
      </w:r>
    </w:p>
    <w:p w14:paraId="2B20E6DF" w14:textId="027CAC9B" w:rsidR="00E13343" w:rsidRPr="00524440" w:rsidRDefault="00CE6A32" w:rsidP="00B622EA">
      <w:pPr>
        <w:pStyle w:val="a3"/>
        <w:spacing w:after="0"/>
        <w:rPr>
          <w:color w:val="0070C0"/>
        </w:rPr>
      </w:pPr>
      <w:r w:rsidRPr="00FD2979">
        <w:t>2024</w:t>
      </w:r>
      <w:r w:rsidRPr="00FD2979">
        <w:rPr>
          <w:rFonts w:hint="eastAsia"/>
        </w:rPr>
        <w:t xml:space="preserve"> </w:t>
      </w:r>
      <w:r w:rsidR="00FF624E" w:rsidRPr="00FD2979">
        <w:rPr>
          <w:rFonts w:hint="eastAsia"/>
        </w:rPr>
        <w:t xml:space="preserve">한국센서학회 </w:t>
      </w:r>
      <w:r w:rsidR="00A91CC2" w:rsidRPr="00FD2979">
        <w:rPr>
          <w:rFonts w:hint="eastAsia"/>
        </w:rPr>
        <w:t>춘</w:t>
      </w:r>
      <w:r w:rsidR="00FF624E" w:rsidRPr="00FD2979">
        <w:rPr>
          <w:rFonts w:hint="eastAsia"/>
        </w:rPr>
        <w:t>계학술대회 중</w:t>
      </w:r>
      <w:r w:rsidR="00A91CC2" w:rsidRPr="00FD2979">
        <w:rPr>
          <w:rFonts w:hint="eastAsia"/>
        </w:rPr>
        <w:t>(</w:t>
      </w:r>
      <w:r w:rsidRPr="00FD2979">
        <w:t>2024</w:t>
      </w:r>
      <w:r w:rsidR="00A91CC2" w:rsidRPr="00FD2979">
        <w:rPr>
          <w:rFonts w:hint="eastAsia"/>
        </w:rPr>
        <w:t>년</w:t>
      </w:r>
      <w:r w:rsidRPr="00FD2979">
        <w:rPr>
          <w:rFonts w:hint="eastAsia"/>
        </w:rPr>
        <w:t xml:space="preserve"> 4</w:t>
      </w:r>
      <w:r w:rsidR="00A91CC2" w:rsidRPr="00FD2979">
        <w:rPr>
          <w:rFonts w:hint="eastAsia"/>
        </w:rPr>
        <w:t xml:space="preserve">월 </w:t>
      </w:r>
      <w:r w:rsidRPr="00FD2979">
        <w:t>30</w:t>
      </w:r>
      <w:r w:rsidR="00A91CC2" w:rsidRPr="00FD2979">
        <w:rPr>
          <w:rFonts w:hint="eastAsia"/>
        </w:rPr>
        <w:t>일</w:t>
      </w:r>
      <w:r w:rsidR="00E323C7" w:rsidRPr="00FD2979">
        <w:rPr>
          <w:rFonts w:hint="eastAsia"/>
        </w:rPr>
        <w:t xml:space="preserve"> </w:t>
      </w:r>
      <w:r w:rsidRPr="00FD2979">
        <w:t>17</w:t>
      </w:r>
      <w:r w:rsidR="00E323C7" w:rsidRPr="00FD2979">
        <w:rPr>
          <w:rFonts w:hint="eastAsia"/>
        </w:rPr>
        <w:t xml:space="preserve">시 </w:t>
      </w:r>
      <w:r w:rsidRPr="00FD2979">
        <w:t>4</w:t>
      </w:r>
      <w:r w:rsidR="00E323C7" w:rsidRPr="00FD2979">
        <w:t>0</w:t>
      </w:r>
      <w:r w:rsidR="00E323C7" w:rsidRPr="00FD2979">
        <w:rPr>
          <w:rFonts w:hint="eastAsia"/>
        </w:rPr>
        <w:t>분</w:t>
      </w:r>
      <w:r w:rsidR="00722D82" w:rsidRPr="00FD2979">
        <w:rPr>
          <w:rFonts w:hint="eastAsia"/>
        </w:rPr>
        <w:t xml:space="preserve">, </w:t>
      </w:r>
      <w:proofErr w:type="spellStart"/>
      <w:r w:rsidRPr="00FD2979">
        <w:rPr>
          <w:rFonts w:hint="eastAsia"/>
        </w:rPr>
        <w:t>대전컨벤션센터</w:t>
      </w:r>
      <w:proofErr w:type="spellEnd"/>
      <w:r w:rsidR="00A91CC2" w:rsidRPr="00FD2979">
        <w:rPr>
          <w:rFonts w:hint="eastAsia"/>
        </w:rPr>
        <w:t>)</w:t>
      </w:r>
    </w:p>
    <w:p w14:paraId="604F3BBA" w14:textId="35585EDD" w:rsidR="00FF624E" w:rsidRPr="00B60399" w:rsidRDefault="00D22FB8" w:rsidP="00B622EA">
      <w:pPr>
        <w:pStyle w:val="a3"/>
        <w:spacing w:after="0"/>
        <w:rPr>
          <w:color w:val="000000" w:themeColor="text1"/>
        </w:rPr>
      </w:pPr>
      <w:r w:rsidRPr="00B60399">
        <w:rPr>
          <w:rFonts w:eastAsiaTheme="minorHAnsi"/>
          <w:color w:val="000000" w:themeColor="text1"/>
        </w:rPr>
        <w:t>※</w:t>
      </w:r>
      <w:r w:rsidRPr="00B60399">
        <w:rPr>
          <w:color w:val="000000" w:themeColor="text1"/>
        </w:rPr>
        <w:t xml:space="preserve"> </w:t>
      </w:r>
      <w:r w:rsidR="00230E51" w:rsidRPr="00B60399">
        <w:rPr>
          <w:rFonts w:hint="eastAsia"/>
          <w:color w:val="000000" w:themeColor="text1"/>
        </w:rPr>
        <w:t>수상</w:t>
      </w:r>
      <w:r w:rsidR="00230E51" w:rsidRPr="00B60399">
        <w:rPr>
          <w:color w:val="000000" w:themeColor="text1"/>
        </w:rPr>
        <w:t xml:space="preserve"> </w:t>
      </w:r>
      <w:r w:rsidR="00230E51" w:rsidRPr="00B60399">
        <w:rPr>
          <w:rFonts w:hint="eastAsia"/>
          <w:color w:val="000000" w:themeColor="text1"/>
        </w:rPr>
        <w:t xml:space="preserve">논문은 </w:t>
      </w:r>
      <w:r w:rsidR="00CE6A32" w:rsidRPr="00B60399">
        <w:rPr>
          <w:color w:val="000000" w:themeColor="text1"/>
        </w:rPr>
        <w:t>202</w:t>
      </w:r>
      <w:r w:rsidR="00B60399" w:rsidRPr="00B60399">
        <w:rPr>
          <w:color w:val="000000" w:themeColor="text1"/>
        </w:rPr>
        <w:t>4</w:t>
      </w:r>
      <w:r w:rsidR="00230E51" w:rsidRPr="00B60399">
        <w:rPr>
          <w:rFonts w:hint="eastAsia"/>
          <w:color w:val="000000" w:themeColor="text1"/>
        </w:rPr>
        <w:t xml:space="preserve">년 한국센서학회 </w:t>
      </w:r>
      <w:r w:rsidR="00B60399" w:rsidRPr="00B60399">
        <w:rPr>
          <w:rFonts w:hint="eastAsia"/>
          <w:color w:val="000000" w:themeColor="text1"/>
        </w:rPr>
        <w:t>추</w:t>
      </w:r>
      <w:r w:rsidR="00230E51" w:rsidRPr="00B60399">
        <w:rPr>
          <w:rFonts w:hint="eastAsia"/>
          <w:color w:val="000000" w:themeColor="text1"/>
        </w:rPr>
        <w:t>계학술대회</w:t>
      </w:r>
      <w:r w:rsidR="00A91CC2" w:rsidRPr="00B60399">
        <w:rPr>
          <w:rFonts w:hint="eastAsia"/>
          <w:color w:val="000000" w:themeColor="text1"/>
        </w:rPr>
        <w:t>(</w:t>
      </w:r>
      <w:r w:rsidR="00CE6A32" w:rsidRPr="00B60399">
        <w:rPr>
          <w:color w:val="000000" w:themeColor="text1"/>
        </w:rPr>
        <w:t>2024</w:t>
      </w:r>
      <w:r w:rsidR="00A91CC2" w:rsidRPr="00B60399">
        <w:rPr>
          <w:rFonts w:hint="eastAsia"/>
          <w:color w:val="000000" w:themeColor="text1"/>
        </w:rPr>
        <w:t>년</w:t>
      </w:r>
      <w:r w:rsidR="00FD2979" w:rsidRPr="00B60399">
        <w:rPr>
          <w:rFonts w:hint="eastAsia"/>
          <w:color w:val="000000" w:themeColor="text1"/>
        </w:rPr>
        <w:t xml:space="preserve"> </w:t>
      </w:r>
      <w:r w:rsidR="00B60399" w:rsidRPr="00B60399">
        <w:rPr>
          <w:color w:val="000000" w:themeColor="text1"/>
        </w:rPr>
        <w:t>9</w:t>
      </w:r>
      <w:r w:rsidR="00A91CC2" w:rsidRPr="00B60399">
        <w:rPr>
          <w:rFonts w:hint="eastAsia"/>
          <w:color w:val="000000" w:themeColor="text1"/>
        </w:rPr>
        <w:t>월</w:t>
      </w:r>
      <w:r w:rsidR="00B60399" w:rsidRPr="00B60399">
        <w:rPr>
          <w:rFonts w:hint="eastAsia"/>
          <w:color w:val="000000" w:themeColor="text1"/>
        </w:rPr>
        <w:t xml:space="preserve"> 4</w:t>
      </w:r>
      <w:r w:rsidR="00A91CC2" w:rsidRPr="00B60399">
        <w:rPr>
          <w:rFonts w:hint="eastAsia"/>
          <w:color w:val="000000" w:themeColor="text1"/>
        </w:rPr>
        <w:t>일</w:t>
      </w:r>
      <w:r w:rsidR="00B60399" w:rsidRPr="00B60399">
        <w:rPr>
          <w:rFonts w:hint="eastAsia"/>
          <w:color w:val="000000" w:themeColor="text1"/>
        </w:rPr>
        <w:t>~6일</w:t>
      </w:r>
      <w:r w:rsidR="00722D82" w:rsidRPr="00B60399">
        <w:rPr>
          <w:rFonts w:hint="eastAsia"/>
          <w:color w:val="000000" w:themeColor="text1"/>
        </w:rPr>
        <w:t xml:space="preserve">, </w:t>
      </w:r>
      <w:proofErr w:type="spellStart"/>
      <w:r w:rsidR="00B60399" w:rsidRPr="00B60399">
        <w:rPr>
          <w:rFonts w:hint="eastAsia"/>
          <w:color w:val="000000" w:themeColor="text1"/>
        </w:rPr>
        <w:t>여수디오션리조트</w:t>
      </w:r>
      <w:proofErr w:type="spellEnd"/>
      <w:r w:rsidR="00A91CC2" w:rsidRPr="00B60399">
        <w:rPr>
          <w:rFonts w:hint="eastAsia"/>
          <w:color w:val="000000" w:themeColor="text1"/>
        </w:rPr>
        <w:t>)</w:t>
      </w:r>
      <w:r w:rsidR="00230E51" w:rsidRPr="00B60399">
        <w:rPr>
          <w:rFonts w:hint="eastAsia"/>
          <w:color w:val="000000" w:themeColor="text1"/>
        </w:rPr>
        <w:t>에서 구두 발표되어야 함</w:t>
      </w:r>
      <w:r w:rsidR="007C66D4" w:rsidRPr="00B60399">
        <w:rPr>
          <w:rFonts w:hint="eastAsia"/>
          <w:color w:val="000000" w:themeColor="text1"/>
        </w:rPr>
        <w:t xml:space="preserve"> </w:t>
      </w:r>
      <w:r w:rsidR="007C66D4" w:rsidRPr="00B60399">
        <w:rPr>
          <w:color w:val="000000" w:themeColor="text1"/>
        </w:rPr>
        <w:t>(</w:t>
      </w:r>
      <w:r w:rsidR="006A5026" w:rsidRPr="00B60399">
        <w:rPr>
          <w:color w:val="000000" w:themeColor="text1"/>
        </w:rPr>
        <w:t>2</w:t>
      </w:r>
      <w:r w:rsidR="007C66D4" w:rsidRPr="00B60399">
        <w:rPr>
          <w:color w:val="000000" w:themeColor="text1"/>
        </w:rPr>
        <w:t>0</w:t>
      </w:r>
      <w:r w:rsidR="007C66D4" w:rsidRPr="00B60399">
        <w:rPr>
          <w:rFonts w:hint="eastAsia"/>
          <w:color w:val="000000" w:themeColor="text1"/>
        </w:rPr>
        <w:t>분)</w:t>
      </w:r>
      <w:r w:rsidR="00230E51" w:rsidRPr="00B60399">
        <w:rPr>
          <w:rFonts w:hint="eastAsia"/>
          <w:color w:val="000000" w:themeColor="text1"/>
        </w:rPr>
        <w:t>.</w:t>
      </w:r>
    </w:p>
    <w:p w14:paraId="39FC7435" w14:textId="77777777" w:rsidR="00FF624E" w:rsidRPr="00FD2979" w:rsidRDefault="00FF624E" w:rsidP="00B622EA">
      <w:pPr>
        <w:pStyle w:val="a3"/>
        <w:spacing w:after="0"/>
      </w:pPr>
    </w:p>
    <w:p w14:paraId="03B75412" w14:textId="206A594D" w:rsidR="00E13343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E97E73">
        <w:rPr>
          <w:rFonts w:hint="eastAsia"/>
          <w:b/>
          <w:bCs/>
        </w:rPr>
        <w:t>접수 및 문의처</w:t>
      </w:r>
    </w:p>
    <w:p w14:paraId="2AF0AEEC" w14:textId="20A197A6" w:rsidR="00E97E73" w:rsidRDefault="00E97E73" w:rsidP="00E97E73">
      <w:pPr>
        <w:pStyle w:val="a3"/>
        <w:spacing w:after="0"/>
        <w:ind w:leftChars="0" w:left="760"/>
      </w:pPr>
      <w:r w:rsidRPr="00E97E73">
        <w:rPr>
          <w:rFonts w:hint="eastAsia"/>
        </w:rPr>
        <w:t xml:space="preserve">서울시 강남구 테헤란로7길 </w:t>
      </w:r>
      <w:r w:rsidRPr="00E97E73">
        <w:t>22(</w:t>
      </w:r>
      <w:r w:rsidRPr="00E97E73">
        <w:rPr>
          <w:rFonts w:hint="eastAsia"/>
        </w:rPr>
        <w:t>한국과학기술회관)</w:t>
      </w:r>
      <w:r w:rsidRPr="00E97E73">
        <w:t xml:space="preserve">, </w:t>
      </w:r>
      <w:r w:rsidR="0088228C">
        <w:rPr>
          <w:rFonts w:hint="eastAsia"/>
        </w:rPr>
        <w:t>1</w:t>
      </w:r>
      <w:r w:rsidRPr="00E97E73">
        <w:rPr>
          <w:rFonts w:hint="eastAsia"/>
        </w:rPr>
        <w:t xml:space="preserve">관 </w:t>
      </w:r>
      <w:r w:rsidRPr="00E97E73">
        <w:t>714</w:t>
      </w:r>
      <w:r w:rsidRPr="00E97E73">
        <w:rPr>
          <w:rFonts w:hint="eastAsia"/>
        </w:rPr>
        <w:t>호</w:t>
      </w:r>
    </w:p>
    <w:p w14:paraId="6F340225" w14:textId="04D34E32" w:rsidR="000C0A8E" w:rsidRDefault="00E97E73" w:rsidP="00230E51">
      <w:pPr>
        <w:pStyle w:val="a3"/>
        <w:spacing w:after="0"/>
        <w:ind w:leftChars="0" w:left="760"/>
      </w:pPr>
      <w:r>
        <w:t>(</w:t>
      </w:r>
      <w:r>
        <w:rPr>
          <w:rFonts w:hint="eastAsia"/>
        </w:rPr>
        <w:t xml:space="preserve">사)한국센서학회, </w:t>
      </w:r>
      <w:r w:rsidRPr="00E97E73">
        <w:rPr>
          <w:rFonts w:hint="eastAsia"/>
        </w:rPr>
        <w:t>T</w:t>
      </w:r>
      <w:r w:rsidRPr="00E97E73">
        <w:t>el:</w:t>
      </w:r>
      <w:r>
        <w:t xml:space="preserve"> </w:t>
      </w:r>
      <w:r w:rsidRPr="00E97E73">
        <w:t>+82)2-554-6616</w:t>
      </w:r>
      <w:r>
        <w:t xml:space="preserve">, Email: </w:t>
      </w:r>
      <w:hyperlink r:id="rId6" w:history="1">
        <w:r w:rsidR="000C0A8E" w:rsidRPr="00B901E0">
          <w:rPr>
            <w:rStyle w:val="a4"/>
          </w:rPr>
          <w:t>ksensors@gmail.com</w:t>
        </w:r>
      </w:hyperlink>
    </w:p>
    <w:p w14:paraId="728FB77B" w14:textId="77777777" w:rsidR="000C0A8E" w:rsidRDefault="000C0A8E">
      <w:pPr>
        <w:widowControl/>
        <w:wordWrap/>
        <w:autoSpaceDE/>
        <w:autoSpaceDN/>
      </w:pPr>
      <w:r>
        <w:br w:type="page"/>
      </w:r>
    </w:p>
    <w:p w14:paraId="4730709C" w14:textId="10698C15" w:rsidR="005F686C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>(붙임 2</w:t>
      </w:r>
      <w:r>
        <w:rPr>
          <w:b/>
          <w:bCs/>
          <w:sz w:val="24"/>
          <w:szCs w:val="28"/>
        </w:rPr>
        <w:t>)</w:t>
      </w:r>
    </w:p>
    <w:p w14:paraId="3C25C022" w14:textId="3489402A" w:rsidR="00E13343" w:rsidRPr="005F686C" w:rsidRDefault="008331A6" w:rsidP="002B192D">
      <w:pPr>
        <w:pStyle w:val="a3"/>
        <w:spacing w:after="0"/>
        <w:ind w:leftChars="-1" w:left="-2" w:firstLine="2"/>
        <w:jc w:val="center"/>
        <w:rPr>
          <w:b/>
          <w:bCs/>
          <w:sz w:val="36"/>
          <w:szCs w:val="32"/>
        </w:rPr>
      </w:pPr>
      <w:r w:rsidRPr="005F686C">
        <w:rPr>
          <w:rFonts w:hint="eastAsia"/>
          <w:b/>
          <w:bCs/>
          <w:sz w:val="32"/>
          <w:szCs w:val="28"/>
        </w:rPr>
        <w:t>&lt;</w:t>
      </w:r>
      <w:proofErr w:type="spellStart"/>
      <w:r w:rsidR="000C0A8E" w:rsidRPr="005F686C">
        <w:rPr>
          <w:rFonts w:hint="eastAsia"/>
          <w:b/>
          <w:bCs/>
          <w:sz w:val="32"/>
          <w:szCs w:val="28"/>
        </w:rPr>
        <w:t>이종흔</w:t>
      </w:r>
      <w:proofErr w:type="spellEnd"/>
      <w:r w:rsidR="000C0A8E" w:rsidRPr="005F686C">
        <w:rPr>
          <w:rFonts w:hint="eastAsia"/>
          <w:b/>
          <w:bCs/>
          <w:sz w:val="32"/>
          <w:szCs w:val="28"/>
        </w:rPr>
        <w:t xml:space="preserve"> 논문상 지원서</w:t>
      </w:r>
      <w:r w:rsidRPr="005F686C">
        <w:rPr>
          <w:rFonts w:hint="eastAsia"/>
          <w:b/>
          <w:bCs/>
          <w:sz w:val="32"/>
          <w:szCs w:val="28"/>
        </w:rPr>
        <w:t>&gt;</w:t>
      </w:r>
    </w:p>
    <w:p w14:paraId="534BB93F" w14:textId="77777777" w:rsidR="00143C8B" w:rsidRPr="005F686C" w:rsidRDefault="00143C8B" w:rsidP="002B192D">
      <w:pPr>
        <w:pStyle w:val="a3"/>
        <w:spacing w:after="0"/>
        <w:ind w:leftChars="-1" w:left="-2" w:firstLine="2"/>
        <w:jc w:val="center"/>
        <w:rPr>
          <w:b/>
          <w:bCs/>
          <w:sz w:val="12"/>
          <w:szCs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255"/>
        <w:gridCol w:w="2255"/>
        <w:gridCol w:w="2255"/>
        <w:gridCol w:w="2255"/>
      </w:tblGrid>
      <w:tr w:rsidR="000C0A8E" w14:paraId="2C75CACA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3A56531E" w14:textId="4164DE19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논문제목</w:t>
            </w:r>
          </w:p>
        </w:tc>
        <w:tc>
          <w:tcPr>
            <w:tcW w:w="6765" w:type="dxa"/>
            <w:gridSpan w:val="3"/>
            <w:tcBorders>
              <w:top w:val="single" w:sz="12" w:space="0" w:color="auto"/>
              <w:right w:val="single" w:sz="12" w:space="0" w:color="auto"/>
            </w:tcBorders>
          </w:tcPr>
          <w:p w14:paraId="5854135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5C895BC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DF18259" w14:textId="0B05E27C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게재지</w:t>
            </w:r>
          </w:p>
        </w:tc>
        <w:tc>
          <w:tcPr>
            <w:tcW w:w="2255" w:type="dxa"/>
          </w:tcPr>
          <w:p w14:paraId="7522577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41814BFD" w14:textId="5E9FAEC8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I</w:t>
            </w:r>
            <w:r w:rsidRPr="00004E69">
              <w:rPr>
                <w:b/>
                <w:bCs/>
                <w:szCs w:val="20"/>
              </w:rPr>
              <w:t>mpact factor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184CFCC2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14D840A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4BBB9A7" w14:textId="423DB57D" w:rsidR="000C0A8E" w:rsidRPr="00004E69" w:rsidRDefault="00A91CC2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게재연</w:t>
            </w:r>
            <w:r w:rsidR="00D847AE" w:rsidRPr="00004E69">
              <w:rPr>
                <w:rFonts w:hint="eastAsia"/>
                <w:b/>
                <w:bCs/>
                <w:szCs w:val="20"/>
              </w:rPr>
              <w:t>월</w:t>
            </w:r>
          </w:p>
        </w:tc>
        <w:tc>
          <w:tcPr>
            <w:tcW w:w="2255" w:type="dxa"/>
          </w:tcPr>
          <w:p w14:paraId="60CE36C6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6218348D" w14:textId="1ADE22C0" w:rsidR="000C0A8E" w:rsidRPr="00004E69" w:rsidRDefault="00515C27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역할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6937983D" w14:textId="66FC364B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143C8B" w14:paraId="687EEFEC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double" w:sz="4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1B4B4D08" w14:textId="33ED76E0" w:rsidR="00143C8B" w:rsidRPr="00004E69" w:rsidRDefault="00143C8B" w:rsidP="00143C8B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성명</w:t>
            </w:r>
          </w:p>
        </w:tc>
        <w:tc>
          <w:tcPr>
            <w:tcW w:w="6765" w:type="dxa"/>
            <w:gridSpan w:val="3"/>
            <w:tcBorders>
              <w:top w:val="double" w:sz="4" w:space="0" w:color="auto"/>
              <w:right w:val="single" w:sz="12" w:space="0" w:color="auto"/>
            </w:tcBorders>
          </w:tcPr>
          <w:p w14:paraId="08EF899D" w14:textId="77777777" w:rsidR="00143C8B" w:rsidRPr="002B192D" w:rsidRDefault="00143C8B" w:rsidP="00143C8B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69E76808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5BDC2E0" w14:textId="095BE4B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소속</w:t>
            </w:r>
          </w:p>
        </w:tc>
        <w:tc>
          <w:tcPr>
            <w:tcW w:w="2255" w:type="dxa"/>
          </w:tcPr>
          <w:p w14:paraId="3BE9EEF5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1880EFD8" w14:textId="2FF7B15F" w:rsidR="00906BEE" w:rsidRPr="00004E69" w:rsidRDefault="00296D5A" w:rsidP="00871695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직위</w:t>
            </w:r>
            <w:r w:rsidR="00871695">
              <w:rPr>
                <w:b/>
                <w:bCs/>
                <w:szCs w:val="20"/>
              </w:rPr>
              <w:t>/</w:t>
            </w:r>
            <w:r w:rsidR="00871695">
              <w:rPr>
                <w:rFonts w:hint="eastAsia"/>
                <w:b/>
                <w:bCs/>
                <w:szCs w:val="20"/>
              </w:rPr>
              <w:t>학위(석사,</w:t>
            </w:r>
            <w:r w:rsidR="00871695">
              <w:rPr>
                <w:b/>
                <w:bCs/>
                <w:szCs w:val="20"/>
              </w:rPr>
              <w:t xml:space="preserve"> </w:t>
            </w:r>
            <w:r w:rsidR="00871695">
              <w:rPr>
                <w:rFonts w:hint="eastAsia"/>
                <w:b/>
                <w:bCs/>
                <w:szCs w:val="20"/>
              </w:rPr>
              <w:t>박사)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257DE5D8" w14:textId="13F6CE07" w:rsidR="00906BEE" w:rsidRPr="00D847AE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3139BDC0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6EDC3DE4" w14:textId="358E415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휴대전화</w:t>
            </w:r>
          </w:p>
        </w:tc>
        <w:tc>
          <w:tcPr>
            <w:tcW w:w="2255" w:type="dxa"/>
            <w:tcBorders>
              <w:bottom w:val="double" w:sz="4" w:space="0" w:color="auto"/>
            </w:tcBorders>
          </w:tcPr>
          <w:p w14:paraId="123F5934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tcBorders>
              <w:bottom w:val="double" w:sz="4" w:space="0" w:color="auto"/>
            </w:tcBorders>
            <w:shd w:val="clear" w:color="auto" w:fill="F2F2F2" w:themeFill="background1" w:themeFillShade="F2"/>
          </w:tcPr>
          <w:p w14:paraId="234DDFA8" w14:textId="3FE734D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이메일</w:t>
            </w:r>
          </w:p>
        </w:tc>
        <w:tc>
          <w:tcPr>
            <w:tcW w:w="2255" w:type="dxa"/>
            <w:tcBorders>
              <w:bottom w:val="double" w:sz="4" w:space="0" w:color="auto"/>
              <w:right w:val="single" w:sz="12" w:space="0" w:color="auto"/>
            </w:tcBorders>
          </w:tcPr>
          <w:p w14:paraId="7D89F99B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215702EF" w14:textId="77777777" w:rsidTr="005F686C">
        <w:trPr>
          <w:trHeight w:val="9872"/>
          <w:jc w:val="center"/>
        </w:trPr>
        <w:tc>
          <w:tcPr>
            <w:tcW w:w="902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C4DA19" w14:textId="77777777" w:rsidR="00D847AE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</w:p>
          <w:p w14:paraId="451C73DC" w14:textId="77777777" w:rsidR="003210FA" w:rsidRDefault="003210FA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</w:p>
          <w:p w14:paraId="765FBBE1" w14:textId="3A5AB69D" w:rsidR="00906BE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&lt;연구논문 요약문&gt;</w:t>
            </w:r>
          </w:p>
          <w:p w14:paraId="4FD3FCC5" w14:textId="06F428C4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연구논문의 우수성 및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창의성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을 자유롭게 서술</w:t>
            </w:r>
          </w:p>
          <w:p w14:paraId="0F2E2320" w14:textId="63059657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글자크기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 xml:space="preserve">10,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필요 시 그림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및 표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첨부 가능</w:t>
            </w:r>
          </w:p>
          <w:p w14:paraId="20741BB0" w14:textId="7F5FB17A" w:rsidR="007C4994" w:rsidRPr="00D847AE" w:rsidRDefault="007C4994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본 지원서는 총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>1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쪽 이내로 작성</w:t>
            </w:r>
          </w:p>
        </w:tc>
      </w:tr>
    </w:tbl>
    <w:p w14:paraId="00EE46D0" w14:textId="77777777" w:rsidR="000C0A8E" w:rsidRPr="002B192D" w:rsidRDefault="000C0A8E" w:rsidP="005F686C">
      <w:pPr>
        <w:spacing w:after="0"/>
        <w:rPr>
          <w:b/>
          <w:bCs/>
          <w:sz w:val="24"/>
          <w:szCs w:val="28"/>
        </w:rPr>
      </w:pPr>
    </w:p>
    <w:sectPr w:rsidR="000C0A8E" w:rsidRPr="002B192D" w:rsidSect="005F686C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1264A2"/>
    <w:multiLevelType w:val="hybridMultilevel"/>
    <w:tmpl w:val="BAC6D8C6"/>
    <w:lvl w:ilvl="0" w:tplc="505680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70B17831"/>
    <w:multiLevelType w:val="hybridMultilevel"/>
    <w:tmpl w:val="D7E8957C"/>
    <w:lvl w:ilvl="0" w:tplc="76FC39B8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sjA0Mrc0MTI0NzBT0lEKTi0uzszPAykwqQUAPgBFpiwAAAA="/>
  </w:docVars>
  <w:rsids>
    <w:rsidRoot w:val="00E13343"/>
    <w:rsid w:val="00004E69"/>
    <w:rsid w:val="00011D06"/>
    <w:rsid w:val="000B7786"/>
    <w:rsid w:val="000C0A8E"/>
    <w:rsid w:val="00143C8B"/>
    <w:rsid w:val="001536A0"/>
    <w:rsid w:val="00230E51"/>
    <w:rsid w:val="00296D5A"/>
    <w:rsid w:val="002B192D"/>
    <w:rsid w:val="003210FA"/>
    <w:rsid w:val="0032115D"/>
    <w:rsid w:val="003B1FE7"/>
    <w:rsid w:val="003C059C"/>
    <w:rsid w:val="0041572A"/>
    <w:rsid w:val="004D6165"/>
    <w:rsid w:val="00515C27"/>
    <w:rsid w:val="00524440"/>
    <w:rsid w:val="005F686C"/>
    <w:rsid w:val="00647C21"/>
    <w:rsid w:val="006A5026"/>
    <w:rsid w:val="00722D82"/>
    <w:rsid w:val="007C4994"/>
    <w:rsid w:val="007C66D4"/>
    <w:rsid w:val="00827D1A"/>
    <w:rsid w:val="008331A6"/>
    <w:rsid w:val="00871695"/>
    <w:rsid w:val="0088228C"/>
    <w:rsid w:val="008A1958"/>
    <w:rsid w:val="00906BEE"/>
    <w:rsid w:val="009160A7"/>
    <w:rsid w:val="00A7799E"/>
    <w:rsid w:val="00A91CC2"/>
    <w:rsid w:val="00B60399"/>
    <w:rsid w:val="00B622EA"/>
    <w:rsid w:val="00BA0309"/>
    <w:rsid w:val="00C77ACD"/>
    <w:rsid w:val="00CE6A32"/>
    <w:rsid w:val="00D22FB8"/>
    <w:rsid w:val="00D847AE"/>
    <w:rsid w:val="00E13343"/>
    <w:rsid w:val="00E323C7"/>
    <w:rsid w:val="00E97E73"/>
    <w:rsid w:val="00F70989"/>
    <w:rsid w:val="00F75CBB"/>
    <w:rsid w:val="00FD2979"/>
    <w:rsid w:val="00FF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5DEF"/>
  <w15:chartTrackingRefBased/>
  <w15:docId w15:val="{D0EB7FD4-07C0-4700-9594-C25B68B1F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686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3343"/>
    <w:pPr>
      <w:ind w:leftChars="400" w:left="800"/>
    </w:pPr>
  </w:style>
  <w:style w:type="character" w:styleId="a4">
    <w:name w:val="Hyperlink"/>
    <w:basedOn w:val="a0"/>
    <w:uiPriority w:val="99"/>
    <w:unhideWhenUsed/>
    <w:rsid w:val="00E97E7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97E73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0C0A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sensor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7A2B5-5146-4A10-9603-53FE74E69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2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윤지욱</dc:creator>
  <cp:keywords/>
  <dc:description/>
  <cp:lastModifiedBy>Microsoft 계정</cp:lastModifiedBy>
  <cp:revision>37</cp:revision>
  <dcterms:created xsi:type="dcterms:W3CDTF">2022-08-15T09:08:00Z</dcterms:created>
  <dcterms:modified xsi:type="dcterms:W3CDTF">2024-03-22T10:01:00Z</dcterms:modified>
</cp:coreProperties>
</file>